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832233" w14:textId="7CE715C7" w:rsidR="00B62825" w:rsidRDefault="00142CF3">
      <w:r w:rsidRPr="005A7BF7">
        <w:rPr>
          <w:noProof/>
          <w:sz w:val="22"/>
          <w:szCs w:val="22"/>
        </w:rPr>
        <w:drawing>
          <wp:anchor distT="0" distB="0" distL="114300" distR="114300" simplePos="0" relativeHeight="251658240" behindDoc="1" locked="0" layoutInCell="1" allowOverlap="1" wp14:anchorId="0E17CEC9" wp14:editId="12677AFC">
            <wp:simplePos x="0" y="0"/>
            <wp:positionH relativeFrom="column">
              <wp:posOffset>5214068</wp:posOffset>
            </wp:positionH>
            <wp:positionV relativeFrom="paragraph">
              <wp:posOffset>-584035</wp:posOffset>
            </wp:positionV>
            <wp:extent cx="1309453" cy="569385"/>
            <wp:effectExtent l="0" t="0" r="5080" b="254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0820" cy="5699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81B3D" w:rsidRPr="005A7BF7">
        <w:rPr>
          <w:noProof/>
          <w:sz w:val="22"/>
          <w:szCs w:val="22"/>
        </w:rPr>
        <w:drawing>
          <wp:anchor distT="0" distB="0" distL="114300" distR="114300" simplePos="0" relativeHeight="251658241" behindDoc="1" locked="0" layoutInCell="1" allowOverlap="1" wp14:anchorId="3D3F6C5F" wp14:editId="4D4857A4">
            <wp:simplePos x="0" y="0"/>
            <wp:positionH relativeFrom="column">
              <wp:posOffset>-174625</wp:posOffset>
            </wp:positionH>
            <wp:positionV relativeFrom="paragraph">
              <wp:posOffset>-543257</wp:posOffset>
            </wp:positionV>
            <wp:extent cx="1206500" cy="50292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6500" cy="50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35"/>
        <w:gridCol w:w="5035"/>
      </w:tblGrid>
      <w:tr w:rsidR="00694E85" w:rsidRPr="005A7BF7" w14:paraId="6DBF6220" w14:textId="77777777" w:rsidTr="00694E85">
        <w:trPr>
          <w:trHeight w:val="432"/>
        </w:trPr>
        <w:tc>
          <w:tcPr>
            <w:tcW w:w="5035" w:type="dxa"/>
            <w:vAlign w:val="center"/>
          </w:tcPr>
          <w:p w14:paraId="110194A3" w14:textId="7EBEE160" w:rsidR="00694E85" w:rsidRPr="005A7BF7" w:rsidRDefault="00694E85" w:rsidP="00694E85">
            <w:pPr>
              <w:pStyle w:val="Heading3"/>
              <w:rPr>
                <w:rFonts w:ascii="Arial" w:hAnsi="Arial" w:cs="Arial"/>
                <w:sz w:val="22"/>
                <w:szCs w:val="22"/>
              </w:rPr>
            </w:pPr>
            <w:r w:rsidRPr="005A7BF7">
              <w:rPr>
                <w:rFonts w:ascii="Arial" w:hAnsi="Arial" w:cs="Arial"/>
                <w:sz w:val="22"/>
                <w:szCs w:val="22"/>
              </w:rPr>
              <w:t>Sponsor:</w:t>
            </w:r>
            <w:r w:rsidRPr="005A7BF7">
              <w:rPr>
                <w:rFonts w:ascii="Arial" w:hAnsi="Arial" w:cs="Arial"/>
                <w:sz w:val="22"/>
                <w:szCs w:val="22"/>
              </w:rPr>
              <w:tab/>
            </w:r>
            <w:r w:rsidRPr="005A7BF7">
              <w:rPr>
                <w:rFonts w:ascii="Arial" w:hAnsi="Arial" w:cs="Arial"/>
                <w:b w:val="0"/>
                <w:sz w:val="22"/>
                <w:szCs w:val="22"/>
              </w:rPr>
              <w:t>Association of Legal Administrators</w:t>
            </w:r>
          </w:p>
        </w:tc>
        <w:tc>
          <w:tcPr>
            <w:tcW w:w="5035" w:type="dxa"/>
            <w:vAlign w:val="center"/>
          </w:tcPr>
          <w:p w14:paraId="04AFF7BB" w14:textId="59B02860" w:rsidR="00694E85" w:rsidRPr="005A7BF7" w:rsidRDefault="00694E85" w:rsidP="00694E85">
            <w:pPr>
              <w:pStyle w:val="Heading3"/>
              <w:rPr>
                <w:rFonts w:ascii="Arial" w:hAnsi="Arial" w:cs="Arial"/>
                <w:sz w:val="22"/>
                <w:szCs w:val="22"/>
              </w:rPr>
            </w:pPr>
            <w:r w:rsidRPr="005A7BF7">
              <w:rPr>
                <w:rFonts w:ascii="Arial" w:hAnsi="Arial" w:cs="Arial"/>
                <w:sz w:val="22"/>
                <w:szCs w:val="22"/>
              </w:rPr>
              <w:t>Location:</w:t>
            </w:r>
            <w:r w:rsidRPr="005A7BF7">
              <w:rPr>
                <w:rFonts w:ascii="Arial" w:hAnsi="Arial" w:cs="Arial"/>
                <w:sz w:val="22"/>
                <w:szCs w:val="22"/>
              </w:rPr>
              <w:tab/>
            </w:r>
            <w:r w:rsidR="00BA72BF">
              <w:rPr>
                <w:rFonts w:ascii="Arial" w:hAnsi="Arial" w:cs="Arial"/>
                <w:b w:val="0"/>
                <w:sz w:val="22"/>
                <w:szCs w:val="22"/>
              </w:rPr>
              <w:t>St. Louis, MO</w:t>
            </w:r>
          </w:p>
        </w:tc>
      </w:tr>
      <w:tr w:rsidR="00694E85" w:rsidRPr="005A7BF7" w14:paraId="47B0D7EB" w14:textId="77777777" w:rsidTr="00694E85">
        <w:trPr>
          <w:trHeight w:val="432"/>
        </w:trPr>
        <w:tc>
          <w:tcPr>
            <w:tcW w:w="5035" w:type="dxa"/>
            <w:vAlign w:val="center"/>
          </w:tcPr>
          <w:p w14:paraId="6224515F" w14:textId="5C77D79A" w:rsidR="00694E85" w:rsidRPr="005A7BF7" w:rsidRDefault="00694E85" w:rsidP="00694E85">
            <w:pPr>
              <w:pStyle w:val="Heading3"/>
              <w:rPr>
                <w:rFonts w:ascii="Arial" w:hAnsi="Arial" w:cs="Arial"/>
                <w:sz w:val="22"/>
                <w:szCs w:val="22"/>
              </w:rPr>
            </w:pPr>
            <w:r w:rsidRPr="005A7BF7">
              <w:rPr>
                <w:rFonts w:ascii="Arial" w:hAnsi="Arial" w:cs="Arial"/>
                <w:sz w:val="22"/>
                <w:szCs w:val="22"/>
              </w:rPr>
              <w:t>Program:</w:t>
            </w:r>
            <w:r w:rsidRPr="005A7BF7">
              <w:rPr>
                <w:rFonts w:ascii="Arial" w:hAnsi="Arial" w:cs="Arial"/>
                <w:sz w:val="22"/>
                <w:szCs w:val="22"/>
              </w:rPr>
              <w:tab/>
            </w:r>
            <w:r w:rsidRPr="005A7BF7">
              <w:rPr>
                <w:rFonts w:ascii="Arial" w:hAnsi="Arial" w:cs="Arial"/>
                <w:b w:val="0"/>
                <w:sz w:val="22"/>
                <w:szCs w:val="22"/>
              </w:rPr>
              <w:t>Chapter Leadership Institute</w:t>
            </w:r>
          </w:p>
        </w:tc>
        <w:tc>
          <w:tcPr>
            <w:tcW w:w="5035" w:type="dxa"/>
            <w:vAlign w:val="center"/>
          </w:tcPr>
          <w:p w14:paraId="26528B25" w14:textId="013A82CF" w:rsidR="00694E85" w:rsidRPr="005A7BF7" w:rsidRDefault="00694E85" w:rsidP="00694E85">
            <w:pPr>
              <w:pStyle w:val="Heading3"/>
              <w:rPr>
                <w:rFonts w:ascii="Arial" w:hAnsi="Arial" w:cs="Arial"/>
                <w:sz w:val="22"/>
                <w:szCs w:val="22"/>
              </w:rPr>
            </w:pPr>
            <w:r w:rsidRPr="005A7BF7">
              <w:rPr>
                <w:rFonts w:ascii="Arial" w:hAnsi="Arial" w:cs="Arial"/>
                <w:sz w:val="22"/>
                <w:szCs w:val="22"/>
              </w:rPr>
              <w:t>Date:</w:t>
            </w:r>
            <w:r w:rsidRPr="005A7BF7">
              <w:rPr>
                <w:rFonts w:ascii="Arial" w:hAnsi="Arial" w:cs="Arial"/>
                <w:sz w:val="22"/>
                <w:szCs w:val="22"/>
              </w:rPr>
              <w:tab/>
            </w:r>
            <w:r w:rsidRPr="005A7BF7">
              <w:rPr>
                <w:rFonts w:ascii="Arial" w:hAnsi="Arial" w:cs="Arial"/>
                <w:b w:val="0"/>
                <w:sz w:val="22"/>
                <w:szCs w:val="22"/>
              </w:rPr>
              <w:t xml:space="preserve">July </w:t>
            </w:r>
            <w:r w:rsidR="00BA72BF">
              <w:rPr>
                <w:rFonts w:ascii="Arial" w:hAnsi="Arial" w:cs="Arial"/>
                <w:b w:val="0"/>
                <w:sz w:val="22"/>
                <w:szCs w:val="22"/>
              </w:rPr>
              <w:t>15-17, 2021</w:t>
            </w:r>
          </w:p>
        </w:tc>
      </w:tr>
    </w:tbl>
    <w:p w14:paraId="7A352CDA" w14:textId="4BDA9F70" w:rsidR="003D3007" w:rsidRPr="005A7BF7" w:rsidRDefault="003D3007" w:rsidP="00BA1E97">
      <w:pPr>
        <w:jc w:val="center"/>
        <w:rPr>
          <w:rFonts w:ascii="Arial" w:hAnsi="Arial" w:cs="Arial"/>
          <w:b/>
          <w:bCs/>
          <w:sz w:val="22"/>
          <w:szCs w:val="22"/>
        </w:rPr>
      </w:pPr>
    </w:p>
    <w:p w14:paraId="6506AF7D" w14:textId="77AF6067" w:rsidR="00F16FFA" w:rsidRPr="005A7BF7" w:rsidRDefault="00F16FFA" w:rsidP="00BA1E97">
      <w:pPr>
        <w:jc w:val="center"/>
        <w:rPr>
          <w:rFonts w:ascii="Arial" w:hAnsi="Arial" w:cs="Arial"/>
          <w:b/>
          <w:bCs/>
          <w:sz w:val="22"/>
          <w:szCs w:val="22"/>
          <w:u w:val="single"/>
        </w:rPr>
      </w:pPr>
      <w:r w:rsidRPr="005A7BF7">
        <w:rPr>
          <w:rFonts w:ascii="Arial" w:hAnsi="Arial" w:cs="Arial"/>
          <w:b/>
          <w:bCs/>
          <w:sz w:val="22"/>
          <w:szCs w:val="22"/>
          <w:u w:val="single"/>
        </w:rPr>
        <w:t xml:space="preserve">Sessions for CLM Application Credit </w:t>
      </w:r>
    </w:p>
    <w:p w14:paraId="4C8737D5" w14:textId="74A735DC" w:rsidR="00F16FFA" w:rsidRPr="005A7BF7" w:rsidRDefault="00F16FFA" w:rsidP="00BA1E97">
      <w:pPr>
        <w:rPr>
          <w:rFonts w:ascii="Arial" w:hAnsi="Arial" w:cs="Arial"/>
          <w:sz w:val="22"/>
          <w:szCs w:val="22"/>
        </w:rPr>
      </w:pPr>
    </w:p>
    <w:tbl>
      <w:tblPr>
        <w:tblW w:w="493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314"/>
        <w:gridCol w:w="2701"/>
        <w:gridCol w:w="1882"/>
        <w:gridCol w:w="1048"/>
      </w:tblGrid>
      <w:tr w:rsidR="00261955" w:rsidRPr="005A7BF7" w14:paraId="6B220D87" w14:textId="77777777" w:rsidTr="00221498">
        <w:trPr>
          <w:trHeight w:val="395"/>
        </w:trPr>
        <w:tc>
          <w:tcPr>
            <w:tcW w:w="2169" w:type="pct"/>
          </w:tcPr>
          <w:p w14:paraId="54E7FEAF" w14:textId="60730863" w:rsidR="00261955" w:rsidRPr="005A7BF7" w:rsidRDefault="00261955" w:rsidP="00BA1E97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5A7BF7">
              <w:rPr>
                <w:rFonts w:ascii="Arial" w:hAnsi="Arial" w:cs="Arial"/>
                <w:b/>
                <w:bCs/>
                <w:sz w:val="22"/>
                <w:szCs w:val="22"/>
              </w:rPr>
              <w:t>Session</w:t>
            </w:r>
          </w:p>
        </w:tc>
        <w:tc>
          <w:tcPr>
            <w:tcW w:w="1358" w:type="pct"/>
          </w:tcPr>
          <w:p w14:paraId="632266D3" w14:textId="32532A25" w:rsidR="00261955" w:rsidRPr="005A7BF7" w:rsidRDefault="00261955" w:rsidP="00BA1E97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5A7BF7">
              <w:rPr>
                <w:rFonts w:ascii="Arial" w:hAnsi="Arial" w:cs="Arial"/>
                <w:b/>
                <w:bCs/>
                <w:sz w:val="22"/>
                <w:szCs w:val="22"/>
              </w:rPr>
              <w:t>Management Category</w:t>
            </w:r>
          </w:p>
        </w:tc>
        <w:tc>
          <w:tcPr>
            <w:tcW w:w="946" w:type="pct"/>
          </w:tcPr>
          <w:p w14:paraId="752904BB" w14:textId="01F1E4B5" w:rsidR="00261955" w:rsidRPr="005A7BF7" w:rsidRDefault="00261955" w:rsidP="00BA1E97">
            <w:pPr>
              <w:pStyle w:val="Heading3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anagement Category - FS</w:t>
            </w:r>
          </w:p>
        </w:tc>
        <w:tc>
          <w:tcPr>
            <w:tcW w:w="527" w:type="pct"/>
          </w:tcPr>
          <w:p w14:paraId="39CF9208" w14:textId="4D73F91F" w:rsidR="00261955" w:rsidRPr="005A7BF7" w:rsidRDefault="00261955" w:rsidP="00BA1E97">
            <w:pPr>
              <w:pStyle w:val="Heading3"/>
              <w:rPr>
                <w:rFonts w:ascii="Arial" w:hAnsi="Arial" w:cs="Arial"/>
                <w:sz w:val="22"/>
                <w:szCs w:val="22"/>
              </w:rPr>
            </w:pPr>
            <w:r w:rsidRPr="005A7BF7">
              <w:rPr>
                <w:rFonts w:ascii="Arial" w:hAnsi="Arial" w:cs="Arial"/>
                <w:sz w:val="22"/>
                <w:szCs w:val="22"/>
              </w:rPr>
              <w:t>Minutes</w:t>
            </w:r>
          </w:p>
        </w:tc>
      </w:tr>
      <w:tr w:rsidR="00261955" w:rsidRPr="005A7BF7" w14:paraId="2A7B3BED" w14:textId="77777777" w:rsidTr="00221498">
        <w:trPr>
          <w:trHeight w:val="485"/>
        </w:trPr>
        <w:tc>
          <w:tcPr>
            <w:tcW w:w="2169" w:type="pct"/>
          </w:tcPr>
          <w:p w14:paraId="2E763336" w14:textId="6ABDBCD1" w:rsidR="00261955" w:rsidRPr="00FE4502" w:rsidRDefault="00261955" w:rsidP="000F11C3">
            <w:pPr>
              <w:spacing w:before="120"/>
              <w:rPr>
                <w:rFonts w:ascii="Arial" w:hAnsi="Arial" w:cs="Arial"/>
                <w:sz w:val="22"/>
                <w:szCs w:val="22"/>
              </w:rPr>
            </w:pPr>
            <w:r w:rsidRPr="00FE4502">
              <w:rPr>
                <w:rFonts w:ascii="Arial" w:hAnsi="Arial" w:cs="Arial"/>
                <w:sz w:val="22"/>
                <w:szCs w:val="22"/>
              </w:rPr>
              <w:t>Uncommon Leadership</w:t>
            </w:r>
          </w:p>
        </w:tc>
        <w:tc>
          <w:tcPr>
            <w:tcW w:w="1358" w:type="pct"/>
          </w:tcPr>
          <w:p w14:paraId="079776F6" w14:textId="1B83A181" w:rsidR="00261955" w:rsidRPr="00AA1999" w:rsidRDefault="00261955" w:rsidP="000F11C3">
            <w:pPr>
              <w:spacing w:before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A1999">
              <w:rPr>
                <w:rFonts w:ascii="Arial" w:hAnsi="Arial" w:cs="Arial"/>
                <w:sz w:val="22"/>
                <w:szCs w:val="22"/>
              </w:rPr>
              <w:t>Self-Management</w:t>
            </w:r>
          </w:p>
        </w:tc>
        <w:tc>
          <w:tcPr>
            <w:tcW w:w="946" w:type="pct"/>
          </w:tcPr>
          <w:p w14:paraId="00B4D1D8" w14:textId="0EA98FA9" w:rsidR="00261955" w:rsidRPr="00AA1999" w:rsidRDefault="001C4C46" w:rsidP="000F11C3">
            <w:pPr>
              <w:pStyle w:val="Heading3"/>
              <w:spacing w:before="120"/>
              <w:jc w:val="center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HR</w:t>
            </w:r>
          </w:p>
        </w:tc>
        <w:tc>
          <w:tcPr>
            <w:tcW w:w="527" w:type="pct"/>
          </w:tcPr>
          <w:p w14:paraId="58BB74C3" w14:textId="6449DD1F" w:rsidR="00261955" w:rsidRPr="00AA1999" w:rsidRDefault="00261955" w:rsidP="000F11C3">
            <w:pPr>
              <w:pStyle w:val="Heading3"/>
              <w:spacing w:before="120"/>
              <w:jc w:val="center"/>
              <w:rPr>
                <w:rFonts w:ascii="Arial" w:hAnsi="Arial" w:cs="Arial"/>
                <w:b w:val="0"/>
                <w:sz w:val="22"/>
                <w:szCs w:val="22"/>
              </w:rPr>
            </w:pPr>
            <w:r w:rsidRPr="00AA1999">
              <w:rPr>
                <w:rFonts w:ascii="Arial" w:hAnsi="Arial" w:cs="Arial"/>
                <w:b w:val="0"/>
                <w:sz w:val="22"/>
                <w:szCs w:val="22"/>
              </w:rPr>
              <w:t>60</w:t>
            </w:r>
          </w:p>
        </w:tc>
      </w:tr>
      <w:tr w:rsidR="00261955" w:rsidRPr="005A7BF7" w14:paraId="16B9A2ED" w14:textId="77777777" w:rsidTr="00221498">
        <w:trPr>
          <w:trHeight w:val="935"/>
        </w:trPr>
        <w:tc>
          <w:tcPr>
            <w:tcW w:w="2169" w:type="pct"/>
            <w:vAlign w:val="center"/>
          </w:tcPr>
          <w:p w14:paraId="5FF980DF" w14:textId="5F415EB3" w:rsidR="00261955" w:rsidRPr="005A7BF7" w:rsidRDefault="00261955" w:rsidP="00BA1E9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Your Presence Is Your Present: Sharing Your Gifts Through Volunteerism and Mentoring</w:t>
            </w:r>
          </w:p>
        </w:tc>
        <w:tc>
          <w:tcPr>
            <w:tcW w:w="1358" w:type="pct"/>
            <w:vAlign w:val="center"/>
          </w:tcPr>
          <w:p w14:paraId="01D1D770" w14:textId="2B975B85" w:rsidR="00261955" w:rsidRPr="005A7BF7" w:rsidRDefault="00261955" w:rsidP="00BA1E9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Organizational Development</w:t>
            </w:r>
          </w:p>
        </w:tc>
        <w:tc>
          <w:tcPr>
            <w:tcW w:w="946" w:type="pct"/>
          </w:tcPr>
          <w:p w14:paraId="18DA745F" w14:textId="77777777" w:rsidR="00221498" w:rsidRDefault="00221498" w:rsidP="00BA1E97">
            <w:pPr>
              <w:ind w:left="6" w:hanging="6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5014BC0B" w14:textId="0BA01F39" w:rsidR="00261955" w:rsidRPr="005A7BF7" w:rsidRDefault="001C4C46" w:rsidP="00BA1E97">
            <w:pPr>
              <w:ind w:left="6" w:hanging="6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HR</w:t>
            </w:r>
          </w:p>
        </w:tc>
        <w:tc>
          <w:tcPr>
            <w:tcW w:w="527" w:type="pct"/>
            <w:vAlign w:val="center"/>
          </w:tcPr>
          <w:p w14:paraId="6A4290CB" w14:textId="683839F8" w:rsidR="00261955" w:rsidRPr="005A7BF7" w:rsidRDefault="00261955" w:rsidP="00BA1E97">
            <w:pPr>
              <w:ind w:left="6" w:hanging="6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5A7BF7">
              <w:rPr>
                <w:rFonts w:ascii="Arial" w:hAnsi="Arial" w:cs="Arial"/>
                <w:bCs/>
                <w:sz w:val="22"/>
                <w:szCs w:val="22"/>
              </w:rPr>
              <w:t>60</w:t>
            </w:r>
          </w:p>
        </w:tc>
      </w:tr>
      <w:tr w:rsidR="00261955" w:rsidRPr="005A7BF7" w14:paraId="54C0516B" w14:textId="77777777" w:rsidTr="00221498">
        <w:trPr>
          <w:trHeight w:val="720"/>
        </w:trPr>
        <w:tc>
          <w:tcPr>
            <w:tcW w:w="2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4DC8E4" w14:textId="103C2227" w:rsidR="00261955" w:rsidRPr="005A7BF7" w:rsidRDefault="00261955" w:rsidP="00BA1E9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mpactful and Inclusive Board Meetings: Making Them Effective and Drama-Free!</w:t>
            </w:r>
          </w:p>
        </w:tc>
        <w:tc>
          <w:tcPr>
            <w:tcW w:w="1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0931F" w14:textId="77777777" w:rsidR="00261955" w:rsidRPr="005A7BF7" w:rsidRDefault="00261955" w:rsidP="00BA1E9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A7BF7">
              <w:rPr>
                <w:rFonts w:ascii="Arial" w:hAnsi="Arial" w:cs="Arial"/>
                <w:sz w:val="22"/>
                <w:szCs w:val="22"/>
              </w:rPr>
              <w:t>Communication Skills</w:t>
            </w:r>
          </w:p>
        </w:tc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BF279" w14:textId="77777777" w:rsidR="00221498" w:rsidRDefault="00221498" w:rsidP="00BA1E97">
            <w:pPr>
              <w:ind w:left="6" w:hanging="6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29C084BC" w14:textId="0FAF2FDD" w:rsidR="00261955" w:rsidRPr="005A7BF7" w:rsidRDefault="001C4C46" w:rsidP="00BA1E97">
            <w:pPr>
              <w:ind w:left="6" w:hanging="6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HR</w:t>
            </w:r>
          </w:p>
        </w:tc>
        <w:tc>
          <w:tcPr>
            <w:tcW w:w="5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8B9E6" w14:textId="380EC5A1" w:rsidR="00261955" w:rsidRPr="005A7BF7" w:rsidRDefault="00261955" w:rsidP="00BA1E97">
            <w:pPr>
              <w:ind w:left="6" w:hanging="6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5A7BF7">
              <w:rPr>
                <w:rFonts w:ascii="Arial" w:hAnsi="Arial" w:cs="Arial"/>
                <w:bCs/>
                <w:sz w:val="22"/>
                <w:szCs w:val="22"/>
              </w:rPr>
              <w:t>60</w:t>
            </w:r>
          </w:p>
        </w:tc>
      </w:tr>
      <w:tr w:rsidR="00261955" w:rsidRPr="005A7BF7" w14:paraId="253038FC" w14:textId="77777777" w:rsidTr="00221498">
        <w:trPr>
          <w:trHeight w:val="720"/>
        </w:trPr>
        <w:tc>
          <w:tcPr>
            <w:tcW w:w="2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7C80C4" w14:textId="584DB9E7" w:rsidR="00261955" w:rsidRPr="005A7BF7" w:rsidRDefault="00261955" w:rsidP="00BA1E9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s Public Speaking Your “Elephant in the Room”</w:t>
            </w:r>
          </w:p>
        </w:tc>
        <w:tc>
          <w:tcPr>
            <w:tcW w:w="1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4BEE3" w14:textId="1F406CB4" w:rsidR="00261955" w:rsidRPr="005A7BF7" w:rsidRDefault="00261955" w:rsidP="00BA1E9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A7BF7">
              <w:rPr>
                <w:rFonts w:ascii="Arial" w:hAnsi="Arial" w:cs="Arial"/>
                <w:sz w:val="22"/>
                <w:szCs w:val="22"/>
              </w:rPr>
              <w:t>Communication Skills</w:t>
            </w:r>
          </w:p>
        </w:tc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1D2F9" w14:textId="77777777" w:rsidR="00221498" w:rsidRDefault="00221498" w:rsidP="00BA1E97">
            <w:pPr>
              <w:ind w:left="6" w:hanging="6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5BCAD1CE" w14:textId="0121E6D9" w:rsidR="00261955" w:rsidRPr="005A7BF7" w:rsidRDefault="0015377F" w:rsidP="00BA1E97">
            <w:pPr>
              <w:ind w:left="6" w:hanging="6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N/A</w:t>
            </w:r>
          </w:p>
        </w:tc>
        <w:tc>
          <w:tcPr>
            <w:tcW w:w="5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FBE295" w14:textId="37CA0266" w:rsidR="00261955" w:rsidRPr="005A7BF7" w:rsidRDefault="00261955" w:rsidP="00BA1E97">
            <w:pPr>
              <w:ind w:left="6" w:hanging="6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5A7BF7">
              <w:rPr>
                <w:rFonts w:ascii="Arial" w:hAnsi="Arial" w:cs="Arial"/>
                <w:bCs/>
                <w:sz w:val="22"/>
                <w:szCs w:val="22"/>
              </w:rPr>
              <w:t>60</w:t>
            </w:r>
          </w:p>
        </w:tc>
      </w:tr>
      <w:tr w:rsidR="00261955" w:rsidRPr="005A7BF7" w14:paraId="4294F2A7" w14:textId="77777777" w:rsidTr="00221498">
        <w:trPr>
          <w:trHeight w:val="720"/>
        </w:trPr>
        <w:tc>
          <w:tcPr>
            <w:tcW w:w="2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7673B" w14:textId="7087428D" w:rsidR="00261955" w:rsidRDefault="00261955" w:rsidP="00BA1E9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uilding Winning Teams</w:t>
            </w:r>
          </w:p>
        </w:tc>
        <w:tc>
          <w:tcPr>
            <w:tcW w:w="1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BFEA5E" w14:textId="7A5D64C1" w:rsidR="00261955" w:rsidRPr="005A7BF7" w:rsidRDefault="00261955" w:rsidP="00BA1E9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Organizational Development</w:t>
            </w:r>
          </w:p>
        </w:tc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E86EC" w14:textId="77777777" w:rsidR="00221498" w:rsidRDefault="00221498" w:rsidP="00BA1E97">
            <w:pPr>
              <w:ind w:left="6" w:hanging="6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61F6460B" w14:textId="37276084" w:rsidR="00261955" w:rsidRDefault="00A60BE9" w:rsidP="00BA1E97">
            <w:pPr>
              <w:ind w:left="6" w:hanging="6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HR</w:t>
            </w:r>
          </w:p>
        </w:tc>
        <w:tc>
          <w:tcPr>
            <w:tcW w:w="5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8F113C" w14:textId="02571611" w:rsidR="00261955" w:rsidRPr="005A7BF7" w:rsidRDefault="00261955" w:rsidP="00BA1E97">
            <w:pPr>
              <w:ind w:left="6" w:hanging="6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60</w:t>
            </w:r>
          </w:p>
        </w:tc>
      </w:tr>
      <w:tr w:rsidR="00261955" w:rsidRPr="005A7BF7" w14:paraId="09EF37E8" w14:textId="77777777" w:rsidTr="00221498">
        <w:trPr>
          <w:trHeight w:val="720"/>
        </w:trPr>
        <w:tc>
          <w:tcPr>
            <w:tcW w:w="2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083D56" w14:textId="0C018CAC" w:rsidR="00261955" w:rsidRDefault="00261955" w:rsidP="00BA1E9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rom Program to Process: Designing Equitable Organizations and Experiences</w:t>
            </w:r>
          </w:p>
        </w:tc>
        <w:tc>
          <w:tcPr>
            <w:tcW w:w="1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5D752" w14:textId="33336C8F" w:rsidR="00261955" w:rsidRDefault="00221498" w:rsidP="00BA1E9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Organizational Development</w:t>
            </w:r>
          </w:p>
        </w:tc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639D6" w14:textId="77777777" w:rsidR="00221498" w:rsidRDefault="00221498" w:rsidP="00BA1E97">
            <w:pPr>
              <w:ind w:left="6" w:hanging="6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025A0ACE" w14:textId="4E7B0185" w:rsidR="00261955" w:rsidRDefault="00221498" w:rsidP="00BA1E97">
            <w:pPr>
              <w:ind w:left="6" w:hanging="6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HR</w:t>
            </w:r>
          </w:p>
        </w:tc>
        <w:tc>
          <w:tcPr>
            <w:tcW w:w="5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C23EC6" w14:textId="39A176DF" w:rsidR="00261955" w:rsidRDefault="00261955" w:rsidP="00BA1E97">
            <w:pPr>
              <w:ind w:left="6" w:hanging="6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60</w:t>
            </w:r>
          </w:p>
        </w:tc>
      </w:tr>
    </w:tbl>
    <w:p w14:paraId="3A0E6177" w14:textId="17953743" w:rsidR="00A63D8C" w:rsidRPr="005A7BF7" w:rsidRDefault="00A63D8C" w:rsidP="00A63D8C">
      <w:pPr>
        <w:tabs>
          <w:tab w:val="left" w:pos="1080"/>
          <w:tab w:val="left" w:pos="3690"/>
          <w:tab w:val="left" w:pos="5400"/>
          <w:tab w:val="left" w:pos="5940"/>
          <w:tab w:val="left" w:pos="6480"/>
          <w:tab w:val="left" w:pos="7020"/>
          <w:tab w:val="left" w:pos="7920"/>
          <w:tab w:val="left" w:pos="8910"/>
        </w:tabs>
        <w:ind w:right="-90"/>
        <w:jc w:val="right"/>
        <w:rPr>
          <w:rFonts w:ascii="Arial" w:hAnsi="Arial" w:cs="Arial"/>
          <w:sz w:val="22"/>
          <w:szCs w:val="22"/>
        </w:rPr>
      </w:pPr>
    </w:p>
    <w:p w14:paraId="44831BB9" w14:textId="779947E1" w:rsidR="00A63D8C" w:rsidRPr="005A7BF7" w:rsidRDefault="00A63D8C" w:rsidP="00A63D8C">
      <w:pPr>
        <w:tabs>
          <w:tab w:val="left" w:pos="1080"/>
          <w:tab w:val="left" w:pos="3690"/>
          <w:tab w:val="left" w:pos="5400"/>
          <w:tab w:val="left" w:pos="5940"/>
          <w:tab w:val="left" w:pos="6480"/>
          <w:tab w:val="left" w:pos="7020"/>
          <w:tab w:val="left" w:pos="7920"/>
          <w:tab w:val="left" w:pos="8910"/>
        </w:tabs>
        <w:ind w:right="-90"/>
        <w:jc w:val="right"/>
        <w:rPr>
          <w:rFonts w:ascii="Arial" w:hAnsi="Arial" w:cs="Arial"/>
          <w:sz w:val="22"/>
          <w:szCs w:val="22"/>
        </w:rPr>
      </w:pPr>
      <w:r w:rsidRPr="005A7BF7">
        <w:rPr>
          <w:rFonts w:ascii="Arial" w:hAnsi="Arial" w:cs="Arial"/>
          <w:sz w:val="22"/>
          <w:szCs w:val="22"/>
        </w:rPr>
        <w:t>Total minutes: __________</w:t>
      </w:r>
    </w:p>
    <w:p w14:paraId="250F27BC" w14:textId="709BEAFA" w:rsidR="00F16FFA" w:rsidRPr="005A7BF7" w:rsidRDefault="00F16FFA" w:rsidP="00BA1E97">
      <w:pPr>
        <w:rPr>
          <w:rFonts w:ascii="Arial" w:hAnsi="Arial" w:cs="Arial"/>
          <w:sz w:val="22"/>
          <w:szCs w:val="22"/>
        </w:rPr>
      </w:pPr>
    </w:p>
    <w:p w14:paraId="51741AF5" w14:textId="4EFD02C3" w:rsidR="000B1E7C" w:rsidRPr="005A7BF7" w:rsidRDefault="000B1E7C" w:rsidP="00BA1E97">
      <w:pPr>
        <w:jc w:val="center"/>
        <w:rPr>
          <w:rFonts w:ascii="Arial" w:hAnsi="Arial" w:cs="Arial"/>
          <w:b/>
          <w:sz w:val="22"/>
          <w:szCs w:val="22"/>
          <w:u w:val="single"/>
        </w:rPr>
      </w:pPr>
      <w:r w:rsidRPr="005A7BF7">
        <w:rPr>
          <w:rFonts w:ascii="Arial" w:hAnsi="Arial" w:cs="Arial"/>
          <w:b/>
          <w:sz w:val="22"/>
          <w:szCs w:val="22"/>
          <w:u w:val="single"/>
        </w:rPr>
        <w:t>Sessions for CLM Recertification Credit</w:t>
      </w:r>
    </w:p>
    <w:p w14:paraId="6E3B03AA" w14:textId="5A40BA2C" w:rsidR="000B1E7C" w:rsidRPr="005A7BF7" w:rsidRDefault="000B1E7C" w:rsidP="00BA1E97">
      <w:pPr>
        <w:rPr>
          <w:rFonts w:ascii="Arial" w:hAnsi="Arial" w:cs="Arial"/>
          <w:b/>
          <w:bCs/>
          <w:sz w:val="22"/>
          <w:szCs w:val="22"/>
          <w:u w:val="single"/>
        </w:rPr>
      </w:pPr>
    </w:p>
    <w:tbl>
      <w:tblPr>
        <w:tblW w:w="504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5"/>
        <w:gridCol w:w="7829"/>
        <w:gridCol w:w="1171"/>
      </w:tblGrid>
      <w:tr w:rsidR="00A63D8C" w:rsidRPr="005A7BF7" w14:paraId="5342BC8A" w14:textId="77777777" w:rsidTr="00A63D8C">
        <w:trPr>
          <w:trHeight w:val="144"/>
        </w:trPr>
        <w:tc>
          <w:tcPr>
            <w:tcW w:w="573" w:type="pct"/>
            <w:vAlign w:val="center"/>
          </w:tcPr>
          <w:p w14:paraId="737E765E" w14:textId="62DE381B" w:rsidR="00A63D8C" w:rsidRPr="005A7BF7" w:rsidRDefault="00A63D8C" w:rsidP="00694E85">
            <w:pPr>
              <w:ind w:right="-108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5A7BF7">
              <w:rPr>
                <w:rFonts w:ascii="Arial" w:hAnsi="Arial" w:cs="Arial"/>
                <w:b/>
                <w:sz w:val="22"/>
                <w:szCs w:val="22"/>
              </w:rPr>
              <w:t>Code</w:t>
            </w:r>
          </w:p>
        </w:tc>
        <w:tc>
          <w:tcPr>
            <w:tcW w:w="3851" w:type="pct"/>
            <w:vAlign w:val="center"/>
          </w:tcPr>
          <w:p w14:paraId="558FD840" w14:textId="3B211445" w:rsidR="00A63D8C" w:rsidRPr="005A7BF7" w:rsidRDefault="00A63D8C" w:rsidP="00694E85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A7BF7">
              <w:rPr>
                <w:rFonts w:ascii="Arial" w:hAnsi="Arial" w:cs="Arial"/>
                <w:b/>
                <w:sz w:val="22"/>
                <w:szCs w:val="22"/>
              </w:rPr>
              <w:t>Session</w:t>
            </w:r>
          </w:p>
        </w:tc>
        <w:tc>
          <w:tcPr>
            <w:tcW w:w="576" w:type="pct"/>
            <w:vAlign w:val="center"/>
          </w:tcPr>
          <w:p w14:paraId="0A6802DE" w14:textId="34E38E58" w:rsidR="00A63D8C" w:rsidRPr="005A7BF7" w:rsidRDefault="00A63D8C" w:rsidP="00694E85">
            <w:pPr>
              <w:ind w:left="117" w:hanging="45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5A7BF7">
              <w:rPr>
                <w:rFonts w:ascii="Arial" w:hAnsi="Arial" w:cs="Arial"/>
                <w:b/>
                <w:sz w:val="22"/>
                <w:szCs w:val="22"/>
              </w:rPr>
              <w:t>Minutes</w:t>
            </w:r>
          </w:p>
        </w:tc>
      </w:tr>
      <w:tr w:rsidR="00A63D8C" w:rsidRPr="005A7BF7" w14:paraId="765C364B" w14:textId="77777777" w:rsidTr="00A63D8C">
        <w:trPr>
          <w:trHeight w:val="720"/>
        </w:trPr>
        <w:tc>
          <w:tcPr>
            <w:tcW w:w="573" w:type="pct"/>
            <w:vAlign w:val="center"/>
          </w:tcPr>
          <w:p w14:paraId="20BAC230" w14:textId="151CCA03" w:rsidR="00B50EB7" w:rsidRPr="005A7BF7" w:rsidRDefault="001F77F7" w:rsidP="00694E85">
            <w:pPr>
              <w:ind w:right="-108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HR</w:t>
            </w:r>
          </w:p>
        </w:tc>
        <w:tc>
          <w:tcPr>
            <w:tcW w:w="3851" w:type="pct"/>
            <w:vAlign w:val="center"/>
          </w:tcPr>
          <w:p w14:paraId="37B86E33" w14:textId="08B2EFFD" w:rsidR="000A25D8" w:rsidRPr="005A7BF7" w:rsidRDefault="00062921" w:rsidP="00694E8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Your Presence Is Your Present: Sharing Your Gifts Through Volunteerism and Mentoring</w:t>
            </w:r>
          </w:p>
        </w:tc>
        <w:tc>
          <w:tcPr>
            <w:tcW w:w="576" w:type="pct"/>
            <w:vAlign w:val="center"/>
          </w:tcPr>
          <w:p w14:paraId="39686E4C" w14:textId="6EFB3DDD" w:rsidR="00B50EB7" w:rsidRPr="005A7BF7" w:rsidRDefault="00BA1E97" w:rsidP="00694E85">
            <w:pPr>
              <w:ind w:left="117" w:hanging="45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A7BF7">
              <w:rPr>
                <w:rFonts w:ascii="Arial" w:hAnsi="Arial" w:cs="Arial"/>
                <w:sz w:val="22"/>
                <w:szCs w:val="22"/>
              </w:rPr>
              <w:t>6</w:t>
            </w:r>
            <w:r w:rsidR="000A25D8" w:rsidRPr="005A7BF7">
              <w:rPr>
                <w:rFonts w:ascii="Arial" w:hAnsi="Arial" w:cs="Arial"/>
                <w:sz w:val="22"/>
                <w:szCs w:val="22"/>
              </w:rPr>
              <w:t>0</w:t>
            </w:r>
          </w:p>
        </w:tc>
      </w:tr>
      <w:tr w:rsidR="00BA1E97" w:rsidRPr="005A7BF7" w14:paraId="38E94240" w14:textId="77777777" w:rsidTr="00A63D8C">
        <w:trPr>
          <w:trHeight w:val="720"/>
        </w:trPr>
        <w:tc>
          <w:tcPr>
            <w:tcW w:w="573" w:type="pct"/>
            <w:vAlign w:val="center"/>
          </w:tcPr>
          <w:p w14:paraId="40802E24" w14:textId="01F15F81" w:rsidR="00BA1E97" w:rsidRPr="005A7BF7" w:rsidRDefault="00490ECF" w:rsidP="00694E85">
            <w:pPr>
              <w:ind w:right="-108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M</w:t>
            </w:r>
          </w:p>
        </w:tc>
        <w:tc>
          <w:tcPr>
            <w:tcW w:w="3851" w:type="pct"/>
            <w:vAlign w:val="center"/>
          </w:tcPr>
          <w:p w14:paraId="1076FD3D" w14:textId="0FCB71F7" w:rsidR="00BA1E97" w:rsidRPr="005A7BF7" w:rsidRDefault="00062921" w:rsidP="00694E8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mpactful and Inclusive Board Meetings: Making Them Effective and Drama-Free!</w:t>
            </w:r>
          </w:p>
        </w:tc>
        <w:tc>
          <w:tcPr>
            <w:tcW w:w="576" w:type="pct"/>
            <w:vAlign w:val="center"/>
          </w:tcPr>
          <w:p w14:paraId="3FDDBEB0" w14:textId="7702FC87" w:rsidR="00BA1E97" w:rsidRPr="005A7BF7" w:rsidRDefault="00694E85" w:rsidP="00694E85">
            <w:pPr>
              <w:ind w:left="117" w:hanging="45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A7BF7">
              <w:rPr>
                <w:rFonts w:ascii="Arial" w:hAnsi="Arial" w:cs="Arial"/>
                <w:sz w:val="22"/>
                <w:szCs w:val="22"/>
              </w:rPr>
              <w:t>60</w:t>
            </w:r>
          </w:p>
        </w:tc>
      </w:tr>
      <w:tr w:rsidR="00694E85" w:rsidRPr="005A7BF7" w14:paraId="14B205EE" w14:textId="77777777" w:rsidTr="00A63D8C">
        <w:trPr>
          <w:trHeight w:val="720"/>
        </w:trPr>
        <w:tc>
          <w:tcPr>
            <w:tcW w:w="573" w:type="pct"/>
            <w:vAlign w:val="center"/>
          </w:tcPr>
          <w:p w14:paraId="35DF9E1C" w14:textId="505FC81E" w:rsidR="00694E85" w:rsidRPr="005A7BF7" w:rsidRDefault="00490ECF" w:rsidP="00694E85">
            <w:pPr>
              <w:ind w:right="-108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M</w:t>
            </w:r>
          </w:p>
        </w:tc>
        <w:tc>
          <w:tcPr>
            <w:tcW w:w="3851" w:type="pct"/>
            <w:vAlign w:val="center"/>
          </w:tcPr>
          <w:p w14:paraId="5EC169FE" w14:textId="639B4557" w:rsidR="00694E85" w:rsidRPr="005A7BF7" w:rsidRDefault="00062921" w:rsidP="00694E8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s Public Speaking Your “Elephant in the Room”</w:t>
            </w:r>
          </w:p>
        </w:tc>
        <w:tc>
          <w:tcPr>
            <w:tcW w:w="576" w:type="pct"/>
            <w:vAlign w:val="center"/>
          </w:tcPr>
          <w:p w14:paraId="3D0C1C9A" w14:textId="6EF02DE1" w:rsidR="00694E85" w:rsidRPr="005A7BF7" w:rsidRDefault="00694E85" w:rsidP="00694E85">
            <w:pPr>
              <w:ind w:left="117" w:hanging="45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A7BF7">
              <w:rPr>
                <w:rFonts w:ascii="Arial" w:hAnsi="Arial" w:cs="Arial"/>
                <w:sz w:val="22"/>
                <w:szCs w:val="22"/>
              </w:rPr>
              <w:t>60</w:t>
            </w:r>
          </w:p>
        </w:tc>
      </w:tr>
      <w:tr w:rsidR="00694E85" w:rsidRPr="005A7BF7" w14:paraId="0C440402" w14:textId="77777777" w:rsidTr="00A63D8C">
        <w:trPr>
          <w:trHeight w:val="720"/>
        </w:trPr>
        <w:tc>
          <w:tcPr>
            <w:tcW w:w="573" w:type="pct"/>
            <w:vAlign w:val="center"/>
          </w:tcPr>
          <w:p w14:paraId="1D4099D7" w14:textId="7C6AFD20" w:rsidR="00694E85" w:rsidRPr="005A7BF7" w:rsidRDefault="00B27394" w:rsidP="00694E85">
            <w:pPr>
              <w:ind w:right="-108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M</w:t>
            </w:r>
          </w:p>
        </w:tc>
        <w:tc>
          <w:tcPr>
            <w:tcW w:w="3851" w:type="pct"/>
            <w:vAlign w:val="center"/>
          </w:tcPr>
          <w:p w14:paraId="525A86A6" w14:textId="48146D8A" w:rsidR="00694E85" w:rsidRPr="005A7BF7" w:rsidRDefault="00062921" w:rsidP="00694E8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uilding Winning Teams</w:t>
            </w:r>
          </w:p>
        </w:tc>
        <w:tc>
          <w:tcPr>
            <w:tcW w:w="576" w:type="pct"/>
            <w:vAlign w:val="center"/>
          </w:tcPr>
          <w:p w14:paraId="75EC7B53" w14:textId="14B79C74" w:rsidR="00694E85" w:rsidRPr="005A7BF7" w:rsidRDefault="00694E85" w:rsidP="00694E85">
            <w:pPr>
              <w:ind w:left="117" w:hanging="45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A7BF7">
              <w:rPr>
                <w:rFonts w:ascii="Arial" w:hAnsi="Arial" w:cs="Arial"/>
                <w:sz w:val="22"/>
                <w:szCs w:val="22"/>
              </w:rPr>
              <w:t>60</w:t>
            </w:r>
          </w:p>
        </w:tc>
      </w:tr>
      <w:tr w:rsidR="00B27F61" w:rsidRPr="005A7BF7" w14:paraId="593923A0" w14:textId="77777777" w:rsidTr="00A63D8C">
        <w:trPr>
          <w:trHeight w:val="720"/>
        </w:trPr>
        <w:tc>
          <w:tcPr>
            <w:tcW w:w="573" w:type="pct"/>
            <w:vAlign w:val="center"/>
          </w:tcPr>
          <w:p w14:paraId="4DAA429F" w14:textId="0E1B5266" w:rsidR="00B27F61" w:rsidRDefault="001F77F7" w:rsidP="00B27F61">
            <w:pPr>
              <w:ind w:right="-108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HR</w:t>
            </w:r>
          </w:p>
        </w:tc>
        <w:tc>
          <w:tcPr>
            <w:tcW w:w="3851" w:type="pct"/>
            <w:vAlign w:val="center"/>
          </w:tcPr>
          <w:p w14:paraId="17CA9C11" w14:textId="6BDF64EB" w:rsidR="00B27F61" w:rsidRDefault="00B27F61" w:rsidP="00B27F6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rom Program to Process: Designing Equitable Organizations and Experiences</w:t>
            </w:r>
          </w:p>
        </w:tc>
        <w:tc>
          <w:tcPr>
            <w:tcW w:w="576" w:type="pct"/>
            <w:vAlign w:val="center"/>
          </w:tcPr>
          <w:p w14:paraId="52D1E488" w14:textId="20676FBA" w:rsidR="00B27F61" w:rsidRPr="005A7BF7" w:rsidRDefault="00B27F61" w:rsidP="00B27F61">
            <w:pPr>
              <w:ind w:left="117" w:hanging="45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0</w:t>
            </w:r>
          </w:p>
        </w:tc>
      </w:tr>
    </w:tbl>
    <w:p w14:paraId="29ADFAF4" w14:textId="44D59D99" w:rsidR="000B1E7C" w:rsidRPr="005A7BF7" w:rsidRDefault="000B1E7C" w:rsidP="00A63D8C">
      <w:pPr>
        <w:rPr>
          <w:rFonts w:ascii="Arial" w:hAnsi="Arial" w:cs="Arial"/>
          <w:sz w:val="22"/>
          <w:szCs w:val="22"/>
        </w:rPr>
      </w:pPr>
    </w:p>
    <w:p w14:paraId="648D0692" w14:textId="3AFD9FDE" w:rsidR="00A63D8C" w:rsidRPr="005A7BF7" w:rsidRDefault="00A63D8C" w:rsidP="00A63D8C">
      <w:pPr>
        <w:tabs>
          <w:tab w:val="left" w:pos="1080"/>
          <w:tab w:val="left" w:pos="3690"/>
          <w:tab w:val="left" w:pos="5400"/>
          <w:tab w:val="left" w:pos="5940"/>
          <w:tab w:val="left" w:pos="6480"/>
          <w:tab w:val="left" w:pos="7020"/>
          <w:tab w:val="left" w:pos="7920"/>
          <w:tab w:val="left" w:pos="8910"/>
        </w:tabs>
        <w:ind w:right="-90"/>
        <w:jc w:val="right"/>
        <w:rPr>
          <w:rFonts w:ascii="Arial" w:hAnsi="Arial" w:cs="Arial"/>
          <w:sz w:val="22"/>
          <w:szCs w:val="22"/>
        </w:rPr>
      </w:pPr>
      <w:r w:rsidRPr="005A7BF7">
        <w:rPr>
          <w:rFonts w:ascii="Arial" w:hAnsi="Arial" w:cs="Arial"/>
          <w:sz w:val="22"/>
          <w:szCs w:val="22"/>
        </w:rPr>
        <w:t>Total minutes: __________</w:t>
      </w:r>
    </w:p>
    <w:p w14:paraId="7A430D01" w14:textId="77777777" w:rsidR="00A63D8C" w:rsidRPr="005A7BF7" w:rsidRDefault="00A63D8C" w:rsidP="00BA1E97">
      <w:pPr>
        <w:rPr>
          <w:rFonts w:ascii="Arial" w:hAnsi="Arial" w:cs="Arial"/>
          <w:sz w:val="22"/>
          <w:szCs w:val="22"/>
        </w:rPr>
      </w:pPr>
    </w:p>
    <w:sectPr w:rsidR="00A63D8C" w:rsidRPr="005A7BF7" w:rsidSect="00C92578">
      <w:headerReference w:type="default" r:id="rId13"/>
      <w:footerReference w:type="default" r:id="rId14"/>
      <w:type w:val="continuous"/>
      <w:pgSz w:w="12240" w:h="15840"/>
      <w:pgMar w:top="1080" w:right="1080" w:bottom="720" w:left="1080" w:header="1152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BF77C0" w14:textId="77777777" w:rsidR="00040893" w:rsidRDefault="00040893" w:rsidP="00A63D8C">
      <w:r>
        <w:separator/>
      </w:r>
    </w:p>
  </w:endnote>
  <w:endnote w:type="continuationSeparator" w:id="0">
    <w:p w14:paraId="0E6237AC" w14:textId="77777777" w:rsidR="00040893" w:rsidRDefault="00040893" w:rsidP="00A63D8C">
      <w:r>
        <w:continuationSeparator/>
      </w:r>
    </w:p>
  </w:endnote>
  <w:endnote w:type="continuationNotice" w:id="1">
    <w:p w14:paraId="04331A8B" w14:textId="77777777" w:rsidR="00040893" w:rsidRDefault="0004089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50D335" w14:textId="792772A6" w:rsidR="007F3DD5" w:rsidRPr="007F3DD5" w:rsidRDefault="00D745C5" w:rsidP="007F3DD5">
    <w:pPr>
      <w:tabs>
        <w:tab w:val="left" w:pos="1080"/>
        <w:tab w:val="left" w:pos="3690"/>
        <w:tab w:val="left" w:pos="5400"/>
        <w:tab w:val="left" w:pos="5940"/>
        <w:tab w:val="left" w:pos="6480"/>
        <w:tab w:val="left" w:pos="7020"/>
        <w:tab w:val="left" w:pos="7920"/>
        <w:tab w:val="left" w:pos="8910"/>
      </w:tabs>
      <w:ind w:right="-90"/>
      <w:rPr>
        <w:rFonts w:ascii="Arial" w:hAnsi="Arial" w:cs="Arial"/>
        <w:i/>
        <w:sz w:val="21"/>
        <w:szCs w:val="21"/>
      </w:rPr>
    </w:pPr>
    <w:r>
      <w:rPr>
        <w:rFonts w:ascii="Arial" w:hAnsi="Arial" w:cs="Arial"/>
        <w:i/>
        <w:sz w:val="21"/>
        <w:szCs w:val="21"/>
      </w:rPr>
      <w:t xml:space="preserve">Please retain </w:t>
    </w:r>
    <w:r w:rsidR="00CA09F9">
      <w:rPr>
        <w:rFonts w:ascii="Arial" w:hAnsi="Arial" w:cs="Arial"/>
        <w:i/>
        <w:sz w:val="21"/>
        <w:szCs w:val="21"/>
      </w:rPr>
      <w:t>t</w:t>
    </w:r>
    <w:r w:rsidR="007E1377">
      <w:rPr>
        <w:rFonts w:ascii="Arial" w:hAnsi="Arial" w:cs="Arial"/>
        <w:i/>
        <w:sz w:val="21"/>
        <w:szCs w:val="21"/>
      </w:rPr>
      <w:t xml:space="preserve">his form for your files. Be sure to </w:t>
    </w:r>
    <w:r w:rsidR="007F3DD5" w:rsidRPr="007F3DD5">
      <w:rPr>
        <w:rFonts w:ascii="Arial" w:hAnsi="Arial" w:cs="Arial"/>
        <w:i/>
        <w:sz w:val="21"/>
        <w:szCs w:val="21"/>
      </w:rPr>
      <w:t xml:space="preserve">add </w:t>
    </w:r>
    <w:r w:rsidR="007E1377">
      <w:rPr>
        <w:rFonts w:ascii="Arial" w:hAnsi="Arial" w:cs="Arial"/>
        <w:i/>
        <w:sz w:val="21"/>
        <w:szCs w:val="21"/>
      </w:rPr>
      <w:t xml:space="preserve">the necessary details </w:t>
    </w:r>
    <w:r w:rsidR="007F3DD5" w:rsidRPr="007F3DD5">
      <w:rPr>
        <w:rFonts w:ascii="Arial" w:hAnsi="Arial" w:cs="Arial"/>
        <w:i/>
        <w:sz w:val="21"/>
        <w:szCs w:val="21"/>
      </w:rPr>
      <w:t xml:space="preserve">to </w:t>
    </w:r>
    <w:r w:rsidR="007E1377">
      <w:rPr>
        <w:rFonts w:ascii="Arial" w:hAnsi="Arial" w:cs="Arial"/>
        <w:i/>
        <w:sz w:val="21"/>
        <w:szCs w:val="21"/>
      </w:rPr>
      <w:t>your</w:t>
    </w:r>
    <w:r w:rsidR="007F3DD5" w:rsidRPr="007F3DD5">
      <w:rPr>
        <w:rFonts w:ascii="Arial" w:hAnsi="Arial" w:cs="Arial"/>
        <w:i/>
        <w:sz w:val="21"/>
        <w:szCs w:val="21"/>
      </w:rPr>
      <w:t xml:space="preserve"> Education Worksheet for the CLM Application or Recertification Application.</w:t>
    </w:r>
    <w:r w:rsidR="007F3DD5">
      <w:rPr>
        <w:rFonts w:ascii="Arial" w:hAnsi="Arial" w:cs="Arial"/>
        <w:i/>
        <w:sz w:val="21"/>
        <w:szCs w:val="21"/>
      </w:rPr>
      <w:t xml:space="preserve"> Questions? Contact </w:t>
    </w:r>
    <w:hyperlink r:id="rId1" w:history="1">
      <w:r w:rsidR="007F3DD5" w:rsidRPr="001824F1">
        <w:rPr>
          <w:rStyle w:val="Hyperlink"/>
          <w:rFonts w:ascii="Arial" w:hAnsi="Arial" w:cs="Arial"/>
          <w:i/>
          <w:sz w:val="21"/>
          <w:szCs w:val="21"/>
        </w:rPr>
        <w:t>certification@alanet.org</w:t>
      </w:r>
    </w:hyperlink>
    <w:r w:rsidR="007F3DD5">
      <w:rPr>
        <w:rFonts w:ascii="Arial" w:hAnsi="Arial" w:cs="Arial"/>
        <w:i/>
        <w:sz w:val="21"/>
        <w:szCs w:val="21"/>
      </w:rPr>
      <w:t xml:space="preserve">. </w:t>
    </w:r>
  </w:p>
  <w:p w14:paraId="192106C5" w14:textId="77777777" w:rsidR="007F3DD5" w:rsidRDefault="007F3D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34164F" w14:textId="77777777" w:rsidR="00040893" w:rsidRDefault="00040893" w:rsidP="00A63D8C">
      <w:r>
        <w:separator/>
      </w:r>
    </w:p>
  </w:footnote>
  <w:footnote w:type="continuationSeparator" w:id="0">
    <w:p w14:paraId="2DB93433" w14:textId="77777777" w:rsidR="00040893" w:rsidRDefault="00040893" w:rsidP="00A63D8C">
      <w:r>
        <w:continuationSeparator/>
      </w:r>
    </w:p>
  </w:footnote>
  <w:footnote w:type="continuationNotice" w:id="1">
    <w:p w14:paraId="65A4D4A5" w14:textId="77777777" w:rsidR="00040893" w:rsidRDefault="0004089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5F9440" w14:textId="77777777" w:rsidR="0066753F" w:rsidRDefault="00A63D8C" w:rsidP="00A63D8C">
    <w:pPr>
      <w:pStyle w:val="Caption"/>
      <w:rPr>
        <w:rFonts w:ascii="Arial" w:hAnsi="Arial" w:cs="Arial"/>
        <w:sz w:val="22"/>
        <w:szCs w:val="22"/>
      </w:rPr>
    </w:pPr>
    <w:r>
      <w:rPr>
        <w:rFonts w:ascii="Arial" w:hAnsi="Arial" w:cs="Arial"/>
        <w:sz w:val="22"/>
        <w:szCs w:val="22"/>
      </w:rPr>
      <w:t>Certified Legal Manager (CLM)</w:t>
    </w:r>
    <w:r w:rsidRPr="00A63D8C">
      <w:rPr>
        <w:rFonts w:ascii="Arial" w:hAnsi="Arial" w:cs="Arial"/>
        <w:sz w:val="22"/>
        <w:szCs w:val="22"/>
        <w:vertAlign w:val="superscript"/>
      </w:rPr>
      <w:t>®</w:t>
    </w:r>
    <w:r>
      <w:rPr>
        <w:rFonts w:ascii="Arial" w:hAnsi="Arial" w:cs="Arial"/>
        <w:sz w:val="22"/>
        <w:szCs w:val="22"/>
      </w:rPr>
      <w:t xml:space="preserve"> </w:t>
    </w:r>
  </w:p>
  <w:p w14:paraId="44126586" w14:textId="65AD388E" w:rsidR="00A63D8C" w:rsidRDefault="00A63D8C" w:rsidP="00A63D8C">
    <w:pPr>
      <w:pStyle w:val="Caption"/>
      <w:rPr>
        <w:rFonts w:ascii="Arial" w:hAnsi="Arial" w:cs="Arial"/>
        <w:sz w:val="22"/>
        <w:szCs w:val="22"/>
      </w:rPr>
    </w:pPr>
    <w:r w:rsidRPr="00BA1E97">
      <w:rPr>
        <w:rFonts w:ascii="Arial" w:hAnsi="Arial" w:cs="Arial"/>
        <w:sz w:val="22"/>
        <w:szCs w:val="22"/>
      </w:rPr>
      <w:t>Certification Credit Form</w:t>
    </w:r>
  </w:p>
  <w:p w14:paraId="2646D20A" w14:textId="77777777" w:rsidR="00C278DE" w:rsidRPr="00C278DE" w:rsidRDefault="00C278DE" w:rsidP="00C278DE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wNTY1t7CwNDG0NDVX0lEKTi0uzszPAykwrAUA1smxRSwAAAA="/>
  </w:docVars>
  <w:rsids>
    <w:rsidRoot w:val="00914220"/>
    <w:rsid w:val="00040893"/>
    <w:rsid w:val="00044916"/>
    <w:rsid w:val="000548B4"/>
    <w:rsid w:val="00060794"/>
    <w:rsid w:val="00062921"/>
    <w:rsid w:val="00076AC1"/>
    <w:rsid w:val="000A25D8"/>
    <w:rsid w:val="000B1E7C"/>
    <w:rsid w:val="000B6513"/>
    <w:rsid w:val="000D025A"/>
    <w:rsid w:val="000D2B4A"/>
    <w:rsid w:val="000E0877"/>
    <w:rsid w:val="000E4F5D"/>
    <w:rsid w:val="000F11C3"/>
    <w:rsid w:val="0010217E"/>
    <w:rsid w:val="0010281F"/>
    <w:rsid w:val="00103D75"/>
    <w:rsid w:val="001212E3"/>
    <w:rsid w:val="0013549A"/>
    <w:rsid w:val="001372E4"/>
    <w:rsid w:val="00142CF3"/>
    <w:rsid w:val="00145BBF"/>
    <w:rsid w:val="0015377F"/>
    <w:rsid w:val="00160016"/>
    <w:rsid w:val="00177E25"/>
    <w:rsid w:val="00194773"/>
    <w:rsid w:val="001959E9"/>
    <w:rsid w:val="001C006A"/>
    <w:rsid w:val="001C4C46"/>
    <w:rsid w:val="001D211B"/>
    <w:rsid w:val="001D2CCA"/>
    <w:rsid w:val="001F77F7"/>
    <w:rsid w:val="002044A9"/>
    <w:rsid w:val="00210BDB"/>
    <w:rsid w:val="00221498"/>
    <w:rsid w:val="00254D13"/>
    <w:rsid w:val="00256DE1"/>
    <w:rsid w:val="00257D95"/>
    <w:rsid w:val="00261955"/>
    <w:rsid w:val="00272C6E"/>
    <w:rsid w:val="002871C6"/>
    <w:rsid w:val="002B7858"/>
    <w:rsid w:val="002C49B0"/>
    <w:rsid w:val="002D07AA"/>
    <w:rsid w:val="002D1A6A"/>
    <w:rsid w:val="002D3F75"/>
    <w:rsid w:val="003028D5"/>
    <w:rsid w:val="0030389E"/>
    <w:rsid w:val="003111F6"/>
    <w:rsid w:val="003226F9"/>
    <w:rsid w:val="0032306C"/>
    <w:rsid w:val="00327FCB"/>
    <w:rsid w:val="00337AF5"/>
    <w:rsid w:val="0034047A"/>
    <w:rsid w:val="0037250D"/>
    <w:rsid w:val="00387CE1"/>
    <w:rsid w:val="003A3DA8"/>
    <w:rsid w:val="003A71BB"/>
    <w:rsid w:val="003B5641"/>
    <w:rsid w:val="003B6465"/>
    <w:rsid w:val="003D3007"/>
    <w:rsid w:val="003E03AF"/>
    <w:rsid w:val="003F2026"/>
    <w:rsid w:val="004375F8"/>
    <w:rsid w:val="00453FE8"/>
    <w:rsid w:val="00481159"/>
    <w:rsid w:val="00490ECF"/>
    <w:rsid w:val="004D6F3F"/>
    <w:rsid w:val="004F6B70"/>
    <w:rsid w:val="00507A7B"/>
    <w:rsid w:val="00514EC9"/>
    <w:rsid w:val="0051734F"/>
    <w:rsid w:val="00524B1F"/>
    <w:rsid w:val="005A3514"/>
    <w:rsid w:val="005A7BF7"/>
    <w:rsid w:val="005C0B6E"/>
    <w:rsid w:val="005C314C"/>
    <w:rsid w:val="005C4E8B"/>
    <w:rsid w:val="005D2B91"/>
    <w:rsid w:val="005D49CF"/>
    <w:rsid w:val="005D708F"/>
    <w:rsid w:val="005E6230"/>
    <w:rsid w:val="005F1541"/>
    <w:rsid w:val="006001A2"/>
    <w:rsid w:val="00601169"/>
    <w:rsid w:val="00604E56"/>
    <w:rsid w:val="006119D5"/>
    <w:rsid w:val="006267CE"/>
    <w:rsid w:val="0066753F"/>
    <w:rsid w:val="00670C97"/>
    <w:rsid w:val="006766DC"/>
    <w:rsid w:val="00694E85"/>
    <w:rsid w:val="006C1FA6"/>
    <w:rsid w:val="006E1A43"/>
    <w:rsid w:val="0070443F"/>
    <w:rsid w:val="00705C4E"/>
    <w:rsid w:val="00723678"/>
    <w:rsid w:val="00731A74"/>
    <w:rsid w:val="00752748"/>
    <w:rsid w:val="00777AD1"/>
    <w:rsid w:val="00781876"/>
    <w:rsid w:val="007A5582"/>
    <w:rsid w:val="007B7DE9"/>
    <w:rsid w:val="007C7B59"/>
    <w:rsid w:val="007D0188"/>
    <w:rsid w:val="007D4FD8"/>
    <w:rsid w:val="007D74DB"/>
    <w:rsid w:val="007E1377"/>
    <w:rsid w:val="007F3DD5"/>
    <w:rsid w:val="007F528D"/>
    <w:rsid w:val="00801B01"/>
    <w:rsid w:val="008042DD"/>
    <w:rsid w:val="0081194C"/>
    <w:rsid w:val="00825884"/>
    <w:rsid w:val="00826A0C"/>
    <w:rsid w:val="00836332"/>
    <w:rsid w:val="0084090A"/>
    <w:rsid w:val="00852A73"/>
    <w:rsid w:val="00855C6A"/>
    <w:rsid w:val="00861A49"/>
    <w:rsid w:val="00863558"/>
    <w:rsid w:val="008710C2"/>
    <w:rsid w:val="008744DD"/>
    <w:rsid w:val="00883CAB"/>
    <w:rsid w:val="00890DF8"/>
    <w:rsid w:val="008D2C53"/>
    <w:rsid w:val="008E42AD"/>
    <w:rsid w:val="008F2E48"/>
    <w:rsid w:val="008F4998"/>
    <w:rsid w:val="008F61B2"/>
    <w:rsid w:val="008F717C"/>
    <w:rsid w:val="00904806"/>
    <w:rsid w:val="00914220"/>
    <w:rsid w:val="00917DA7"/>
    <w:rsid w:val="00921CE3"/>
    <w:rsid w:val="009341F8"/>
    <w:rsid w:val="00953A31"/>
    <w:rsid w:val="009679B2"/>
    <w:rsid w:val="009704C3"/>
    <w:rsid w:val="00980F68"/>
    <w:rsid w:val="00981622"/>
    <w:rsid w:val="00995278"/>
    <w:rsid w:val="009A17B6"/>
    <w:rsid w:val="009B6044"/>
    <w:rsid w:val="009C1058"/>
    <w:rsid w:val="009C288E"/>
    <w:rsid w:val="009F0296"/>
    <w:rsid w:val="009F6528"/>
    <w:rsid w:val="00A4275D"/>
    <w:rsid w:val="00A60BE9"/>
    <w:rsid w:val="00A61275"/>
    <w:rsid w:val="00A63D8C"/>
    <w:rsid w:val="00A70505"/>
    <w:rsid w:val="00A861E0"/>
    <w:rsid w:val="00AA1999"/>
    <w:rsid w:val="00AB01D5"/>
    <w:rsid w:val="00AB717F"/>
    <w:rsid w:val="00AB793A"/>
    <w:rsid w:val="00AC175F"/>
    <w:rsid w:val="00AE2CCD"/>
    <w:rsid w:val="00AE35A3"/>
    <w:rsid w:val="00AF4FEC"/>
    <w:rsid w:val="00B04874"/>
    <w:rsid w:val="00B27394"/>
    <w:rsid w:val="00B27F61"/>
    <w:rsid w:val="00B355A4"/>
    <w:rsid w:val="00B36724"/>
    <w:rsid w:val="00B42FFF"/>
    <w:rsid w:val="00B50EB7"/>
    <w:rsid w:val="00B52535"/>
    <w:rsid w:val="00B62825"/>
    <w:rsid w:val="00B764D6"/>
    <w:rsid w:val="00B94FCF"/>
    <w:rsid w:val="00BA1E97"/>
    <w:rsid w:val="00BA7295"/>
    <w:rsid w:val="00BA72BF"/>
    <w:rsid w:val="00BC67B8"/>
    <w:rsid w:val="00BE21A0"/>
    <w:rsid w:val="00BF239D"/>
    <w:rsid w:val="00C053CA"/>
    <w:rsid w:val="00C25842"/>
    <w:rsid w:val="00C278DE"/>
    <w:rsid w:val="00C31FCB"/>
    <w:rsid w:val="00C871B7"/>
    <w:rsid w:val="00C92578"/>
    <w:rsid w:val="00C945CD"/>
    <w:rsid w:val="00C95E64"/>
    <w:rsid w:val="00C97E26"/>
    <w:rsid w:val="00CA09F9"/>
    <w:rsid w:val="00CA24AA"/>
    <w:rsid w:val="00CC2CE8"/>
    <w:rsid w:val="00D240CB"/>
    <w:rsid w:val="00D33D76"/>
    <w:rsid w:val="00D73916"/>
    <w:rsid w:val="00D7449F"/>
    <w:rsid w:val="00D745C5"/>
    <w:rsid w:val="00D82A66"/>
    <w:rsid w:val="00DA0F4E"/>
    <w:rsid w:val="00DB785F"/>
    <w:rsid w:val="00DD1E7D"/>
    <w:rsid w:val="00DD2DC1"/>
    <w:rsid w:val="00DD4128"/>
    <w:rsid w:val="00DF6C66"/>
    <w:rsid w:val="00E02515"/>
    <w:rsid w:val="00E07BA9"/>
    <w:rsid w:val="00E1708E"/>
    <w:rsid w:val="00E40C6F"/>
    <w:rsid w:val="00E43448"/>
    <w:rsid w:val="00E47C24"/>
    <w:rsid w:val="00E53CCA"/>
    <w:rsid w:val="00E74922"/>
    <w:rsid w:val="00E81B3D"/>
    <w:rsid w:val="00E83C6F"/>
    <w:rsid w:val="00EB08B0"/>
    <w:rsid w:val="00ED4CE6"/>
    <w:rsid w:val="00F10DAF"/>
    <w:rsid w:val="00F16FFA"/>
    <w:rsid w:val="00F23869"/>
    <w:rsid w:val="00F44CAB"/>
    <w:rsid w:val="00F52EB8"/>
    <w:rsid w:val="00F54BC3"/>
    <w:rsid w:val="00FC18E6"/>
    <w:rsid w:val="00FC5128"/>
    <w:rsid w:val="00FE4502"/>
    <w:rsid w:val="00FF03B6"/>
    <w:rsid w:val="00FF33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5E85C3B"/>
  <w15:chartTrackingRefBased/>
  <w15:docId w15:val="{604B0CFC-138A-4599-B624-CCD3691EE2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1260"/>
        <w:tab w:val="left" w:pos="6210"/>
        <w:tab w:val="left" w:pos="7110"/>
        <w:tab w:val="left" w:pos="8190"/>
      </w:tabs>
      <w:ind w:right="66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20"/>
    </w:rPr>
  </w:style>
  <w:style w:type="paragraph" w:styleId="Heading3">
    <w:name w:val="heading 3"/>
    <w:basedOn w:val="Normal"/>
    <w:next w:val="Normal"/>
    <w:link w:val="Heading3Char"/>
    <w:qFormat/>
    <w:pPr>
      <w:keepNext/>
      <w:tabs>
        <w:tab w:val="left" w:pos="1260"/>
        <w:tab w:val="left" w:pos="6210"/>
        <w:tab w:val="left" w:pos="7110"/>
        <w:tab w:val="left" w:pos="8190"/>
      </w:tabs>
      <w:outlineLvl w:val="2"/>
    </w:pPr>
    <w:rPr>
      <w:b/>
      <w:szCs w:val="20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  <w:sz w:val="18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bCs/>
      <w:sz w:val="20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b/>
      <w:sz w:val="32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b/>
      <w:bCs/>
      <w:sz w:val="22"/>
    </w:rPr>
  </w:style>
  <w:style w:type="paragraph" w:styleId="Heading8">
    <w:name w:val="heading 8"/>
    <w:basedOn w:val="Normal"/>
    <w:next w:val="Normal"/>
    <w:qFormat/>
    <w:pPr>
      <w:keepNext/>
      <w:ind w:left="-232"/>
      <w:outlineLvl w:val="7"/>
    </w:pPr>
    <w:rPr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tabs>
        <w:tab w:val="left" w:pos="72"/>
        <w:tab w:val="left" w:pos="252"/>
        <w:tab w:val="left" w:pos="432"/>
        <w:tab w:val="left" w:pos="3690"/>
        <w:tab w:val="right" w:pos="5130"/>
        <w:tab w:val="left" w:pos="7020"/>
      </w:tabs>
    </w:pPr>
    <w:rPr>
      <w:bCs/>
      <w:iCs/>
      <w:sz w:val="20"/>
    </w:rPr>
  </w:style>
  <w:style w:type="paragraph" w:styleId="Caption">
    <w:name w:val="caption"/>
    <w:basedOn w:val="Normal"/>
    <w:next w:val="Normal"/>
    <w:qFormat/>
    <w:pPr>
      <w:jc w:val="center"/>
    </w:pPr>
    <w:rPr>
      <w:b/>
      <w:sz w:val="28"/>
    </w:rPr>
  </w:style>
  <w:style w:type="paragraph" w:styleId="BalloonText">
    <w:name w:val="Balloon Text"/>
    <w:basedOn w:val="Normal"/>
    <w:semiHidden/>
    <w:rsid w:val="00914220"/>
    <w:rPr>
      <w:rFonts w:ascii="Tahoma" w:hAnsi="Tahoma" w:cs="Tahoma"/>
      <w:sz w:val="16"/>
      <w:szCs w:val="16"/>
    </w:rPr>
  </w:style>
  <w:style w:type="character" w:styleId="Hyperlink">
    <w:name w:val="Hyperlink"/>
    <w:rsid w:val="00E43448"/>
    <w:rPr>
      <w:color w:val="0000FF"/>
      <w:u w:val="single"/>
    </w:rPr>
  </w:style>
  <w:style w:type="character" w:customStyle="1" w:styleId="Heading3Char">
    <w:name w:val="Heading 3 Char"/>
    <w:link w:val="Heading3"/>
    <w:rsid w:val="00852A73"/>
    <w:rPr>
      <w:b/>
      <w:sz w:val="24"/>
    </w:rPr>
  </w:style>
  <w:style w:type="table" w:styleId="TableGrid">
    <w:name w:val="Table Grid"/>
    <w:basedOn w:val="TableNormal"/>
    <w:rsid w:val="00694E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A63D8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A63D8C"/>
    <w:rPr>
      <w:sz w:val="24"/>
      <w:szCs w:val="24"/>
    </w:rPr>
  </w:style>
  <w:style w:type="paragraph" w:styleId="Footer">
    <w:name w:val="footer"/>
    <w:basedOn w:val="Normal"/>
    <w:link w:val="FooterChar"/>
    <w:rsid w:val="00A63D8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A63D8C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F3D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481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9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2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53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6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15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81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5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8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certification@alanet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0d0b4d8-dac0-442f-a11d-e01bf3bc84e2"/>
    <TaxKeywordTaxHTField xmlns="b0d0b4d8-dac0-442f-a11d-e01bf3bc84e2">
      <Terms xmlns="http://schemas.microsoft.com/office/infopath/2007/PartnerControls"/>
    </TaxKeywordTaxHTField>
    <Retention_x0020_Date xmlns="b0d0b4d8-dac0-442f-a11d-e01bf3bc84e2">5 Years</Retention_x0020_Date>
    <_dlc_DocId xmlns="b0d0b4d8-dac0-442f-a11d-e01bf3bc84e2">ALADOCS-519796819-1165</_dlc_DocId>
    <_dlc_DocIdUrl xmlns="b0d0b4d8-dac0-442f-a11d-e01bf3bc84e2">
      <Url>https://alanet.sharepoint.com/regionsandchapters/cli/_layouts/15/DocIdRedir.aspx?ID=ALADOCS-519796819-1165</Url>
      <Description>ALADOCS-519796819-1165</Description>
    </_dlc_DocIdUrl>
  </documentManagement>
</p:properties>
</file>

<file path=customXml/item3.xml><?xml version="1.0" encoding="utf-8"?>
<LongProperties xmlns="http://schemas.microsoft.com/office/2006/metadata/longProperties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CB87B51266D84F82815D7896B412C9" ma:contentTypeVersion="15" ma:contentTypeDescription="Create a new document." ma:contentTypeScope="" ma:versionID="f5f763ee344ed4a418eb7085878cd30f">
  <xsd:schema xmlns:xsd="http://www.w3.org/2001/XMLSchema" xmlns:xs="http://www.w3.org/2001/XMLSchema" xmlns:p="http://schemas.microsoft.com/office/2006/metadata/properties" xmlns:ns2="b0d0b4d8-dac0-442f-a11d-e01bf3bc84e2" xmlns:ns3="5eb4ee52-d48c-4fa2-82ab-a2d4fcba7c79" targetNamespace="http://schemas.microsoft.com/office/2006/metadata/properties" ma:root="true" ma:fieldsID="0fd10122029e002e17049893f4ba8329" ns2:_="" ns3:_="">
    <xsd:import namespace="b0d0b4d8-dac0-442f-a11d-e01bf3bc84e2"/>
    <xsd:import namespace="5eb4ee52-d48c-4fa2-82ab-a2d4fcba7c7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2:TaxKeywordTaxHTField" minOccurs="0"/>
                <xsd:element ref="ns2:TaxCatchAll" minOccurs="0"/>
                <xsd:element ref="ns2:Retention_x0020_Date" minOccurs="0"/>
                <xsd:element ref="ns2:_dlc_DocId" minOccurs="0"/>
                <xsd:element ref="ns2:_dlc_DocIdUrl" minOccurs="0"/>
                <xsd:element ref="ns2:_dlc_DocIdPersistId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d0b4d8-dac0-442f-a11d-e01bf3bc84e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KeywordTaxHTField" ma:index="19" nillable="true" ma:taxonomy="true" ma:internalName="TaxKeywordTaxHTField" ma:taxonomyFieldName="TaxKeyword" ma:displayName="Enterprise Keywords" ma:fieldId="{23f27201-bee3-471e-b2e7-b64fd8b7ca38}" ma:taxonomyMulti="true" ma:sspId="e99fb18b-195f-4cbe-b952-cf12f91f9893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20" nillable="true" ma:displayName="Taxonomy Catch All Column" ma:hidden="true" ma:list="{7dde1d07-175e-4208-85f5-5974fcc063e7}" ma:internalName="TaxCatchAll" ma:showField="CatchAllData" ma:web="b0d0b4d8-dac0-442f-a11d-e01bf3bc84e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Retention_x0020_Date" ma:index="21" nillable="true" ma:displayName="Retention Date" ma:default="5 Years" ma:format="Dropdown" ma:internalName="Retention_x0020_Date">
      <xsd:simpleType>
        <xsd:restriction base="dms:Choice">
          <xsd:enumeration value="1 Year"/>
          <xsd:enumeration value="2 Years"/>
          <xsd:enumeration value="3 Years"/>
          <xsd:enumeration value="4 Years"/>
          <xsd:enumeration value="5 Years"/>
          <xsd:enumeration value="6 Years"/>
          <xsd:enumeration value="7 Years"/>
          <xsd:enumeration value="8 Years"/>
          <xsd:enumeration value="9 Years"/>
          <xsd:enumeration value="10 Years"/>
          <xsd:enumeration value="Permanent"/>
        </xsd:restriction>
      </xsd:simpleType>
    </xsd:element>
    <xsd:element name="_dlc_DocId" ma:index="22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23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4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b4ee52-d48c-4fa2-82ab-a2d4fcba7c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687EA200-CF67-4B83-89B3-5B361B4FE4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700106-1701-48E3-856D-E6C5215E44FF}">
  <ds:schemaRefs>
    <ds:schemaRef ds:uri="http://schemas.microsoft.com/office/2006/metadata/properties"/>
    <ds:schemaRef ds:uri="http://schemas.microsoft.com/office/infopath/2007/PartnerControls"/>
    <ds:schemaRef ds:uri="b0d0b4d8-dac0-442f-a11d-e01bf3bc84e2"/>
  </ds:schemaRefs>
</ds:datastoreItem>
</file>

<file path=customXml/itemProps3.xml><?xml version="1.0" encoding="utf-8"?>
<ds:datastoreItem xmlns:ds="http://schemas.openxmlformats.org/officeDocument/2006/customXml" ds:itemID="{5368970F-95E7-499C-9895-579CE66BB897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6ED8A8B1-31C0-40EE-ACFD-5ABA217274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0d0b4d8-dac0-442f-a11d-e01bf3bc84e2"/>
    <ds:schemaRef ds:uri="5eb4ee52-d48c-4fa2-82ab-a2d4fcba7c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EE9AE06D-E9AD-4CE4-97A2-4243942256B5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81</Words>
  <Characters>103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*</Company>
  <LinksUpToDate>false</LinksUpToDate>
  <CharactersWithSpaces>1211</CharactersWithSpaces>
  <SharedDoc>false</SharedDoc>
  <HLinks>
    <vt:vector size="6" baseType="variant">
      <vt:variant>
        <vt:i4>2883612</vt:i4>
      </vt:variant>
      <vt:variant>
        <vt:i4>0</vt:i4>
      </vt:variant>
      <vt:variant>
        <vt:i4>0</vt:i4>
      </vt:variant>
      <vt:variant>
        <vt:i4>5</vt:i4>
      </vt:variant>
      <vt:variant>
        <vt:lpwstr>mailto:certification@alanet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Cheri Newey</dc:creator>
  <cp:keywords/>
  <cp:lastModifiedBy>Cheri Newey</cp:lastModifiedBy>
  <cp:revision>8</cp:revision>
  <cp:lastPrinted>2013-06-18T21:11:00Z</cp:lastPrinted>
  <dcterms:created xsi:type="dcterms:W3CDTF">2021-07-07T21:48:00Z</dcterms:created>
  <dcterms:modified xsi:type="dcterms:W3CDTF">2021-07-08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ALADOCS-1525460666-14361</vt:lpwstr>
  </property>
  <property fmtid="{D5CDD505-2E9C-101B-9397-08002B2CF9AE}" pid="3" name="_dlc_DocIdUrl">
    <vt:lpwstr>https://alanet.sharepoint.com/certification/_layouts/15/DocIdRedir.aspx?ID=ALADOCS-1525460666-14361, ALADOCS-1525460666-14361</vt:lpwstr>
  </property>
  <property fmtid="{D5CDD505-2E9C-101B-9397-08002B2CF9AE}" pid="4" name="ContentTypeId">
    <vt:lpwstr>0x01010064CB87B51266D84F82815D7896B412C9</vt:lpwstr>
  </property>
  <property fmtid="{D5CDD505-2E9C-101B-9397-08002B2CF9AE}" pid="5" name="TaxKeyword">
    <vt:lpwstr/>
  </property>
  <property fmtid="{D5CDD505-2E9C-101B-9397-08002B2CF9AE}" pid="6" name="_dlc_DocIdItemGuid">
    <vt:lpwstr>88d619f8-1c52-4abd-8dbb-e5a9b919cb2e</vt:lpwstr>
  </property>
</Properties>
</file>